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</w:t>
      </w:r>
      <w:proofErr w:type="spellStart"/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proofErr w:type="spellStart"/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proofErr w:type="spellStart"/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2D243581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proofErr w:type="spellStart"/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Bootless Application of Greedy Re-ranking Algorithms in Fair Neural Team Formation. In the 4th International Workshop on Algorithmic Bias in Search and Recommend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(BIAS),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ublin, Ireland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AE400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proofErr w:type="spellEnd"/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7A95A9FE" w:rsidR="00AD5F23" w:rsidRPr="00AD5F23" w:rsidRDefault="00BA7755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16E2096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00DA5ECF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r w:rsidR="007D2A7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eh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5642ACCF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A77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53DF6" w14:paraId="721025FE" w14:textId="77777777" w:rsidTr="00EE2C63">
        <w:trPr>
          <w:trHeight w:val="72"/>
        </w:trPr>
        <w:tc>
          <w:tcPr>
            <w:tcW w:w="9000" w:type="dxa"/>
          </w:tcPr>
          <w:p w14:paraId="23408CF2" w14:textId="77777777" w:rsidR="00553DF6" w:rsidRPr="00DF2329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Thesis (pending result)</w:t>
            </w:r>
          </w:p>
        </w:tc>
        <w:tc>
          <w:tcPr>
            <w:tcW w:w="1040" w:type="dxa"/>
          </w:tcPr>
          <w:p w14:paraId="7E6BF33B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0E5F1E0A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5BB379AD" w14:textId="77777777" w:rsidTr="00EE2C63">
        <w:trPr>
          <w:trHeight w:val="61"/>
        </w:trPr>
        <w:tc>
          <w:tcPr>
            <w:tcW w:w="9000" w:type="dxa"/>
          </w:tcPr>
          <w:p w14:paraId="708E8299" w14:textId="77777777" w:rsidR="00553DF6" w:rsidRPr="00DD30D8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6351534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5D7B3BD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553DF6" w14:paraId="7B10577A" w14:textId="77777777" w:rsidTr="00EE2C63">
        <w:trPr>
          <w:trHeight w:val="109"/>
        </w:trPr>
        <w:tc>
          <w:tcPr>
            <w:tcW w:w="9000" w:type="dxa"/>
          </w:tcPr>
          <w:p w14:paraId="0F4FC222" w14:textId="77777777" w:rsidR="00553DF6" w:rsidRPr="00DD650C" w:rsidRDefault="00553DF6" w:rsidP="00EE2C6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r</w:t>
            </w:r>
            <w:proofErr w:type="spellEnd"/>
          </w:p>
        </w:tc>
        <w:tc>
          <w:tcPr>
            <w:tcW w:w="1040" w:type="dxa"/>
          </w:tcPr>
          <w:p w14:paraId="01D7557E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0</w:t>
            </w:r>
          </w:p>
        </w:tc>
        <w:tc>
          <w:tcPr>
            <w:tcW w:w="984" w:type="dxa"/>
          </w:tcPr>
          <w:p w14:paraId="3CF76CA9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553DF6" w14:paraId="6A2E287A" w14:textId="77777777" w:rsidTr="00EE2C63">
        <w:trPr>
          <w:trHeight w:val="346"/>
        </w:trPr>
        <w:tc>
          <w:tcPr>
            <w:tcW w:w="9000" w:type="dxa"/>
          </w:tcPr>
          <w:p w14:paraId="3CF8CA1F" w14:textId="77777777" w:rsidR="00553DF6" w:rsidRPr="00DF2329" w:rsidRDefault="00553DF6" w:rsidP="00EE2C6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an Saxena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2F6EE932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4CF4E626" w14:textId="77777777" w:rsidR="00553DF6" w:rsidRPr="007122A9" w:rsidRDefault="00553DF6" w:rsidP="00EE2C6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2B1517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3-02-24T12:34:00Z" w:initials="HF">
    <w:p w14:paraId="6F1A6902" w14:textId="77777777" w:rsidR="002B1517" w:rsidRDefault="002B1517" w:rsidP="00DF5465">
      <w:r>
        <w:rPr>
          <w:rStyle w:val="CommentReference"/>
        </w:rPr>
        <w:annotationRef/>
      </w:r>
      <w:r>
        <w:rPr>
          <w:sz w:val="20"/>
          <w:szCs w:val="20"/>
        </w:rPr>
        <w:t>ECMLPKDD 2023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6F1A690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27A32D58" w16cex:dateUtc="2023-02-24T17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6F1A6902" w16cid:durableId="27A32D5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1EEFAB" w14:textId="77777777" w:rsidR="00F724E8" w:rsidRDefault="00F724E8" w:rsidP="00962F84">
      <w:r>
        <w:separator/>
      </w:r>
    </w:p>
  </w:endnote>
  <w:endnote w:type="continuationSeparator" w:id="0">
    <w:p w14:paraId="09D3FC21" w14:textId="77777777" w:rsidR="00F724E8" w:rsidRDefault="00F724E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1BDD5" w14:textId="77777777" w:rsidR="00F724E8" w:rsidRDefault="00F724E8" w:rsidP="00962F84">
      <w:r>
        <w:separator/>
      </w:r>
    </w:p>
  </w:footnote>
  <w:footnote w:type="continuationSeparator" w:id="0">
    <w:p w14:paraId="7E231303" w14:textId="77777777" w:rsidR="00F724E8" w:rsidRDefault="00F724E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DWgBoZ+AO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D5F23"/>
    <w:rsid w:val="00AE07F1"/>
    <w:rsid w:val="00AE4000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433</Words>
  <Characters>19573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296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10</cp:revision>
  <cp:lastPrinted>2023-03-13T10:11:00Z</cp:lastPrinted>
  <dcterms:created xsi:type="dcterms:W3CDTF">2023-03-04T20:29:00Z</dcterms:created>
  <dcterms:modified xsi:type="dcterms:W3CDTF">2023-03-13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